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518E9B" w14:textId="77777777" w:rsidR="003E3B69" w:rsidRDefault="003E3B69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14:paraId="3BD87DDE" w14:textId="77777777" w:rsidR="00F83301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KASTAMONU ÜNİVERSİTESİ </w:t>
      </w:r>
    </w:p>
    <w:p w14:paraId="7B6171E8" w14:textId="77777777" w:rsidR="005253AB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DIŞ PAYDAŞ </w:t>
      </w:r>
      <w:r w:rsidR="00F83301">
        <w:rPr>
          <w:rFonts w:ascii="Times New Roman" w:hAnsi="Times New Roman" w:cs="Times New Roman"/>
          <w:b/>
        </w:rPr>
        <w:t>MEMNUNİYET ANKETİ</w:t>
      </w:r>
    </w:p>
    <w:p w14:paraId="645BBD53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E7B16A9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3210E63" w14:textId="77777777" w:rsidR="00031D1C" w:rsidRPr="00541A2F" w:rsidRDefault="00031D1C" w:rsidP="00031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Dış Paydaşları,</w:t>
      </w:r>
    </w:p>
    <w:p w14:paraId="6631C042" w14:textId="77777777" w:rsidR="00031D1C" w:rsidRPr="00541A2F" w:rsidRDefault="00031D1C" w:rsidP="001A2063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1A2063">
        <w:rPr>
          <w:rFonts w:ascii="Times New Roman" w:hAnsi="Times New Roman" w:cs="Times New Roman"/>
        </w:rPr>
        <w:t xml:space="preserve">Ankete vereceğiniz samimi ve doğru cevaplar titizlikle değerlendirilecek ve anketlerden </w:t>
      </w:r>
      <w:r w:rsidR="001A2063" w:rsidRPr="00541A2F">
        <w:rPr>
          <w:rFonts w:ascii="Times New Roman" w:hAnsi="Times New Roman" w:cs="Times New Roman"/>
        </w:rPr>
        <w:t>elde edilen bilgiler</w:t>
      </w:r>
      <w:r w:rsidR="001A2063">
        <w:rPr>
          <w:rFonts w:ascii="Times New Roman" w:hAnsi="Times New Roman" w:cs="Times New Roman"/>
        </w:rPr>
        <w:t xml:space="preserve"> </w:t>
      </w:r>
      <w:r w:rsidR="009A718A">
        <w:rPr>
          <w:rFonts w:ascii="Times New Roman" w:hAnsi="Times New Roman" w:cs="Times New Roman"/>
        </w:rPr>
        <w:t xml:space="preserve">Kalite Yönetim Sistemi’nin geliştirilmesinde </w:t>
      </w:r>
      <w:r w:rsidR="001A2063" w:rsidRPr="00541A2F">
        <w:rPr>
          <w:rFonts w:ascii="Times New Roman" w:hAnsi="Times New Roman" w:cs="Times New Roman"/>
        </w:rPr>
        <w:t>oldukça önemli rol oynayacaktır.</w:t>
      </w:r>
    </w:p>
    <w:p w14:paraId="1DA98B15" w14:textId="77777777" w:rsidR="00031D1C" w:rsidRDefault="00031D1C" w:rsidP="00031D1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0C4955B6" w14:textId="77777777" w:rsidR="00031D1C" w:rsidRDefault="00031D1C" w:rsidP="00031D1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14:paraId="7469D99E" w14:textId="77777777" w:rsidR="007A6DA3" w:rsidRDefault="007A6DA3" w:rsidP="00031D1C">
      <w:pPr>
        <w:jc w:val="right"/>
        <w:rPr>
          <w:rFonts w:ascii="Times New Roman" w:hAnsi="Times New Roman" w:cs="Times New Roman"/>
        </w:rPr>
      </w:pPr>
    </w:p>
    <w:p w14:paraId="1BCE6C93" w14:textId="77777777" w:rsidR="007A6DA3" w:rsidRPr="00541A2F" w:rsidRDefault="007A6DA3" w:rsidP="007A6D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ış Paydaş Türü (Lütfen hangi dış paydaşımız olduğunuzu belirtiniz)</w:t>
      </w:r>
    </w:p>
    <w:p w14:paraId="592805B6" w14:textId="77777777" w:rsidR="00031D1C" w:rsidRDefault="00031D1C" w:rsidP="00031D1C">
      <w:pPr>
        <w:rPr>
          <w:rFonts w:ascii="Times New Roman" w:hAnsi="Times New Roman" w:cs="Times New Roman"/>
          <w:b/>
        </w:rPr>
      </w:pPr>
    </w:p>
    <w:tbl>
      <w:tblPr>
        <w:tblW w:w="4453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993"/>
        <w:gridCol w:w="7087"/>
      </w:tblGrid>
      <w:tr w:rsidR="007A6DA3" w:rsidRPr="009D4B6B" w14:paraId="614DDE37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6F700DCD" w14:textId="77777777" w:rsidR="007A6DA3" w:rsidRDefault="007A6DA3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9535BC6" wp14:editId="2DF488B5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10490</wp:posOffset>
                      </wp:positionV>
                      <wp:extent cx="142875" cy="104775"/>
                      <wp:effectExtent l="0" t="0" r="28575" b="28575"/>
                      <wp:wrapNone/>
                      <wp:docPr id="26" name="Dikdörtgen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64353D0B" id="Dikdörtgen 26" o:spid="_x0000_s1026" style="position:absolute;margin-left:22.5pt;margin-top:8.7pt;width:11.25pt;height:8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38CE66E3" w14:textId="77777777" w:rsidR="007A6DA3" w:rsidRPr="009D4B6B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akanlıklara bağlı kamu kurumları</w:t>
            </w:r>
          </w:p>
        </w:tc>
      </w:tr>
      <w:tr w:rsidR="007A6DA3" w:rsidRPr="009D4B6B" w14:paraId="1D8EE302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0352D653" w14:textId="77777777" w:rsidR="007A6DA3" w:rsidRDefault="007A6DA3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92D5010" wp14:editId="7A653426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71755</wp:posOffset>
                      </wp:positionV>
                      <wp:extent cx="142875" cy="104775"/>
                      <wp:effectExtent l="0" t="0" r="28575" b="28575"/>
                      <wp:wrapNone/>
                      <wp:docPr id="34" name="Dikdörtgen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3BD0BF13" id="Dikdörtgen 34" o:spid="_x0000_s1026" style="position:absolute;margin-left:24pt;margin-top:5.65pt;width:11.25pt;height: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1BF4E8AD" w14:textId="77777777" w:rsidR="007A6DA3" w:rsidRPr="009D4B6B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elediyeler (il ve ilçe belediyeleri)</w:t>
            </w:r>
          </w:p>
        </w:tc>
      </w:tr>
      <w:tr w:rsidR="007A6DA3" w:rsidRPr="009D4B6B" w14:paraId="44285B42" w14:textId="77777777" w:rsidTr="007A6DA3">
        <w:trPr>
          <w:trHeight w:val="814"/>
          <w:jc w:val="center"/>
        </w:trPr>
        <w:tc>
          <w:tcPr>
            <w:tcW w:w="993" w:type="dxa"/>
            <w:shd w:val="clear" w:color="auto" w:fill="auto"/>
          </w:tcPr>
          <w:p w14:paraId="0DA78A03" w14:textId="77777777" w:rsidR="007A6DA3" w:rsidRDefault="007A6DA3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78E9ACE" wp14:editId="54D59432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129540</wp:posOffset>
                      </wp:positionV>
                      <wp:extent cx="142875" cy="104775"/>
                      <wp:effectExtent l="0" t="0" r="28575" b="28575"/>
                      <wp:wrapNone/>
                      <wp:docPr id="35" name="Dikdörtgen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37DAADA0" id="Dikdörtgen 35" o:spid="_x0000_s1026" style="position:absolute;margin-left:24.75pt;margin-top:10.2pt;width:11.25pt;height:8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6F665719" w14:textId="77777777" w:rsidR="007A6DA3" w:rsidRPr="00F4763B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zel sektör kuruluşları (mezunlarımızı istihdam eden şirketler, bankalar, tedarikçiler, Sanayi Kuruluşları)</w:t>
            </w:r>
          </w:p>
        </w:tc>
      </w:tr>
      <w:tr w:rsidR="007A6DA3" w:rsidRPr="009D4B6B" w14:paraId="328B19AA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5B41D282" w14:textId="77777777" w:rsidR="007A6DA3" w:rsidRDefault="00E7638F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20A32752" wp14:editId="2E283082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69850</wp:posOffset>
                      </wp:positionV>
                      <wp:extent cx="142875" cy="104775"/>
                      <wp:effectExtent l="0" t="0" r="28575" b="28575"/>
                      <wp:wrapNone/>
                      <wp:docPr id="36" name="Dikdörtgen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1473BEE3" id="Dikdörtgen 36" o:spid="_x0000_s1026" style="position:absolute;margin-left:25.5pt;margin-top:5.5pt;width:11.25pt;height:8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0735B5C6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ivil Toplum Kuruluşları (Vakıflar, Dernekler, Meslek Odaları, Sendikalar)</w:t>
            </w:r>
          </w:p>
        </w:tc>
      </w:tr>
      <w:tr w:rsidR="007A6DA3" w:rsidRPr="009D4B6B" w14:paraId="7119EB61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1D645318" w14:textId="77777777" w:rsidR="007A6DA3" w:rsidRDefault="00E7638F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56D9BC26" wp14:editId="7A13DE3C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108585</wp:posOffset>
                      </wp:positionV>
                      <wp:extent cx="142875" cy="104775"/>
                      <wp:effectExtent l="0" t="0" r="28575" b="28575"/>
                      <wp:wrapNone/>
                      <wp:docPr id="37" name="Dikdörtgen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62336E6B" id="Dikdörtgen 37" o:spid="_x0000_s1026" style="position:absolute;margin-left:24.75pt;margin-top:8.55pt;width:11.25pt;height:8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2CD48C5F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-GE Destek Kuruluşları</w:t>
            </w:r>
          </w:p>
        </w:tc>
      </w:tr>
      <w:tr w:rsidR="007A6DA3" w:rsidRPr="009D4B6B" w14:paraId="167D0460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0A67E466" w14:textId="77777777" w:rsidR="007A6DA3" w:rsidRDefault="00E7638F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67419B3B" wp14:editId="5AED14F4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09220</wp:posOffset>
                      </wp:positionV>
                      <wp:extent cx="142875" cy="104775"/>
                      <wp:effectExtent l="0" t="0" r="28575" b="28575"/>
                      <wp:wrapNone/>
                      <wp:docPr id="38" name="Dikdörtgen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44FE600A" id="Dikdörtgen 38" o:spid="_x0000_s1026" style="position:absolute;margin-left:24pt;margin-top:8.6pt;width:11.25pt;height:8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  <w:r w:rsidR="007A6DA3" w:rsidRPr="00AD14A7"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449AB68" wp14:editId="29419BA9">
                      <wp:simplePos x="0" y="0"/>
                      <wp:positionH relativeFrom="column">
                        <wp:posOffset>1531620</wp:posOffset>
                      </wp:positionH>
                      <wp:positionV relativeFrom="paragraph">
                        <wp:posOffset>4605020</wp:posOffset>
                      </wp:positionV>
                      <wp:extent cx="142875" cy="104775"/>
                      <wp:effectExtent l="0" t="0" r="28575" b="28575"/>
                      <wp:wrapNone/>
                      <wp:docPr id="33" name="Dikdörtgen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153334CC" id="Dikdörtgen 33" o:spid="_x0000_s1026" style="position:absolute;margin-left:120.6pt;margin-top:362.6pt;width:11.25pt;height:8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4EB1CFC8" w14:textId="77777777" w:rsidR="007A6DA3" w:rsidRDefault="006A1798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Üniversiteler</w:t>
            </w:r>
          </w:p>
        </w:tc>
      </w:tr>
      <w:tr w:rsidR="007A6DA3" w:rsidRPr="009D4B6B" w14:paraId="3D1DDC0A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551D8CBF" w14:textId="77777777" w:rsidR="007A6DA3" w:rsidRDefault="00E7638F" w:rsidP="00FC71DA">
            <w:pPr>
              <w:rPr>
                <w:rFonts w:ascii="Times New Roman" w:eastAsia="Times New Roman" w:hAnsi="Times New Roman" w:cs="Times New Roman"/>
                <w:noProof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4FD64EE" wp14:editId="1815E3B1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91440</wp:posOffset>
                      </wp:positionV>
                      <wp:extent cx="142875" cy="104775"/>
                      <wp:effectExtent l="0" t="0" r="28575" b="28575"/>
                      <wp:wrapNone/>
                      <wp:docPr id="39" name="Dikdörtgen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3B24262A" id="Dikdörtgen 39" o:spid="_x0000_s1026" style="position:absolute;margin-left:22.5pt;margin-top:7.2pt;width:11.25pt;height:8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69AD6C3A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Medya </w:t>
            </w:r>
          </w:p>
        </w:tc>
      </w:tr>
      <w:tr w:rsidR="007A6DA3" w:rsidRPr="009D4B6B" w14:paraId="4B437F55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3D8F45D9" w14:textId="77777777" w:rsidR="007A6DA3" w:rsidRDefault="00E7638F" w:rsidP="00FC71DA">
            <w:pPr>
              <w:rPr>
                <w:rFonts w:ascii="Times New Roman" w:eastAsia="Times New Roman" w:hAnsi="Times New Roman" w:cs="Times New Roman"/>
                <w:noProof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ACCBFFD" wp14:editId="3BEE19B6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113030</wp:posOffset>
                      </wp:positionV>
                      <wp:extent cx="142875" cy="104775"/>
                      <wp:effectExtent l="0" t="0" r="28575" b="28575"/>
                      <wp:wrapNone/>
                      <wp:docPr id="40" name="Dikdörtgen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7997EECF" id="Dikdörtgen 40" o:spid="_x0000_s1026" style="position:absolute;margin-left:24.75pt;margin-top:8.9pt;width:11.25pt;height:8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3C7763FC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iğer</w:t>
            </w:r>
          </w:p>
        </w:tc>
      </w:tr>
    </w:tbl>
    <w:p w14:paraId="7778AFF9" w14:textId="77777777" w:rsidR="007A6DA3" w:rsidRDefault="007A6DA3" w:rsidP="00031D1C">
      <w:pPr>
        <w:rPr>
          <w:rFonts w:ascii="Times New Roman" w:hAnsi="Times New Roman" w:cs="Times New Roman"/>
          <w:b/>
        </w:rPr>
      </w:pPr>
    </w:p>
    <w:p w14:paraId="6C03EA53" w14:textId="77777777" w:rsidR="007A6DA3" w:rsidRDefault="007A6DA3" w:rsidP="00031D1C">
      <w:pPr>
        <w:rPr>
          <w:rFonts w:ascii="Times New Roman" w:hAnsi="Times New Roman" w:cs="Times New Roman"/>
          <w:b/>
        </w:rPr>
      </w:pPr>
    </w:p>
    <w:p w14:paraId="6D41708E" w14:textId="77777777" w:rsidR="00E7638F" w:rsidRDefault="00E7638F" w:rsidP="00031D1C">
      <w:pPr>
        <w:rPr>
          <w:rFonts w:ascii="Times New Roman" w:hAnsi="Times New Roman" w:cs="Times New Roman"/>
          <w:b/>
        </w:rPr>
      </w:pPr>
    </w:p>
    <w:p w14:paraId="0287E1EA" w14:textId="77777777" w:rsidR="00E7638F" w:rsidRDefault="00E7638F" w:rsidP="00031D1C">
      <w:pPr>
        <w:rPr>
          <w:rFonts w:ascii="Times New Roman" w:hAnsi="Times New Roman" w:cs="Times New Roman"/>
          <w:b/>
        </w:rPr>
      </w:pPr>
    </w:p>
    <w:p w14:paraId="31F277E5" w14:textId="77777777" w:rsidR="00E7638F" w:rsidRDefault="00E7638F" w:rsidP="00031D1C">
      <w:pPr>
        <w:rPr>
          <w:rFonts w:ascii="Times New Roman" w:hAnsi="Times New Roman" w:cs="Times New Roman"/>
          <w:b/>
        </w:rPr>
      </w:pPr>
    </w:p>
    <w:p w14:paraId="3DEE5446" w14:textId="77777777" w:rsidR="00E7638F" w:rsidRDefault="00E7638F" w:rsidP="00031D1C">
      <w:pPr>
        <w:rPr>
          <w:rFonts w:ascii="Times New Roman" w:hAnsi="Times New Roman" w:cs="Times New Roman"/>
          <w:b/>
        </w:rPr>
      </w:pPr>
      <w:bookmarkStart w:id="0" w:name="_GoBack"/>
      <w:bookmarkEnd w:id="0"/>
    </w:p>
    <w:p w14:paraId="7B23E83A" w14:textId="77777777" w:rsidR="007A6DA3" w:rsidRPr="009D4B6B" w:rsidRDefault="007A6DA3" w:rsidP="00031D1C">
      <w:pPr>
        <w:rPr>
          <w:rFonts w:ascii="Times New Roman" w:hAnsi="Times New Roman" w:cs="Times New Roman"/>
          <w:b/>
        </w:rPr>
      </w:pPr>
    </w:p>
    <w:p w14:paraId="2B91015E" w14:textId="5F2CC1DB" w:rsidR="00975069" w:rsidRPr="00B25AE8" w:rsidRDefault="00B25AE8" w:rsidP="00050982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t>Size göre Kastamonu Üniversitesi’nin</w:t>
      </w:r>
      <w:r w:rsidR="00050982">
        <w:rPr>
          <w:rFonts w:ascii="Times New Roman" w:eastAsia="Times New Roman" w:hAnsi="Times New Roman" w:cs="Times New Roman"/>
          <w:b/>
          <w:lang w:eastAsia="tr-TR"/>
        </w:rPr>
        <w:t xml:space="preserve"> güçlü olduğu alanlar </w:t>
      </w:r>
      <w:r>
        <w:rPr>
          <w:rFonts w:ascii="Times New Roman" w:eastAsia="Times New Roman" w:hAnsi="Times New Roman" w:cs="Times New Roman"/>
          <w:b/>
          <w:lang w:eastAsia="tr-TR"/>
        </w:rPr>
        <w:t>hangileridir? (Birden fazla seçim yapabilirsiniz)</w:t>
      </w:r>
    </w:p>
    <w:p w14:paraId="74EE3635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4453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601"/>
        <w:gridCol w:w="6479"/>
      </w:tblGrid>
      <w:tr w:rsidR="00B25AE8" w:rsidRPr="009D4B6B" w14:paraId="30E7E6B8" w14:textId="77777777" w:rsidTr="00B25AE8">
        <w:trPr>
          <w:trHeight w:val="99"/>
          <w:jc w:val="center"/>
        </w:trPr>
        <w:tc>
          <w:tcPr>
            <w:tcW w:w="1601" w:type="dxa"/>
            <w:shd w:val="pct5" w:color="000000" w:fill="FFFFFF"/>
            <w:vAlign w:val="center"/>
          </w:tcPr>
          <w:p w14:paraId="71A27EE5" w14:textId="77777777" w:rsidR="00B25AE8" w:rsidRPr="009D4B6B" w:rsidRDefault="00B25AE8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85D3BED" wp14:editId="6BD0C0A5">
                      <wp:simplePos x="0" y="0"/>
                      <wp:positionH relativeFrom="column">
                        <wp:posOffset>269240</wp:posOffset>
                      </wp:positionH>
                      <wp:positionV relativeFrom="paragraph">
                        <wp:posOffset>23495</wp:posOffset>
                      </wp:positionV>
                      <wp:extent cx="142875" cy="104775"/>
                      <wp:effectExtent l="0" t="0" r="28575" b="2857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5513298F" id="Dikdörtgen 2" o:spid="_x0000_s1026" style="position:absolute;margin-left:21.2pt;margin-top:1.85pt;width:11.25pt;height: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" fillcolor="#eeece1 [3214]" strokecolor="black [3213]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5" w:color="000000" w:fill="FFFFFF"/>
            <w:vAlign w:val="center"/>
          </w:tcPr>
          <w:p w14:paraId="01EB09E9" w14:textId="77777777" w:rsidR="00B25AE8" w:rsidRPr="009D4B6B" w:rsidRDefault="006A1798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Ormancılık</w:t>
            </w:r>
          </w:p>
        </w:tc>
      </w:tr>
      <w:tr w:rsidR="00B25AE8" w:rsidRPr="009D4B6B" w14:paraId="3C73653C" w14:textId="77777777" w:rsidTr="00B25AE8">
        <w:trPr>
          <w:jc w:val="center"/>
        </w:trPr>
        <w:tc>
          <w:tcPr>
            <w:tcW w:w="1601" w:type="dxa"/>
            <w:shd w:val="pct20" w:color="000000" w:fill="FFFFFF"/>
          </w:tcPr>
          <w:p w14:paraId="4B8AE7BA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27B7A12" wp14:editId="1606CF65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10490</wp:posOffset>
                      </wp:positionV>
                      <wp:extent cx="142875" cy="104775"/>
                      <wp:effectExtent l="0" t="0" r="28575" b="28575"/>
                      <wp:wrapNone/>
                      <wp:docPr id="15" name="Dikdörtgen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7C77B071" id="Dikdörtgen 15" o:spid="_x0000_s1026" style="position:absolute;margin-left:22.5pt;margin-top:8.7pt;width:11.25pt;height:8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20" w:color="000000" w:fill="FFFFFF"/>
            <w:vAlign w:val="center"/>
          </w:tcPr>
          <w:p w14:paraId="2AE8B4F8" w14:textId="77777777" w:rsidR="00B25AE8" w:rsidRPr="009D4B6B" w:rsidRDefault="006A179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urizm</w:t>
            </w:r>
          </w:p>
        </w:tc>
      </w:tr>
      <w:tr w:rsidR="00B25AE8" w:rsidRPr="009D4B6B" w14:paraId="14E2B3F9" w14:textId="77777777" w:rsidTr="00B25AE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31FF9227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E4F1AC7" wp14:editId="5BC309E6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73025</wp:posOffset>
                      </wp:positionV>
                      <wp:extent cx="142875" cy="104775"/>
                      <wp:effectExtent l="0" t="0" r="28575" b="28575"/>
                      <wp:wrapNone/>
                      <wp:docPr id="14" name="Dikdörtgen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0FAF66B9" id="Dikdörtgen 14" o:spid="_x0000_s1026" style="position:absolute;margin-left:23.25pt;margin-top:5.75pt;width:11.25pt;height:8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3496B677" w14:textId="77777777" w:rsidR="00B25AE8" w:rsidRPr="009D4B6B" w:rsidRDefault="006A1798" w:rsidP="006A17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</w:t>
            </w:r>
          </w:p>
        </w:tc>
      </w:tr>
      <w:tr w:rsidR="00B25AE8" w:rsidRPr="009D4B6B" w14:paraId="7BCA5906" w14:textId="77777777" w:rsidTr="00B25AE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581F0889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45FB2F1" wp14:editId="4660A117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83820</wp:posOffset>
                      </wp:positionV>
                      <wp:extent cx="142875" cy="104775"/>
                      <wp:effectExtent l="0" t="0" r="28575" b="28575"/>
                      <wp:wrapNone/>
                      <wp:docPr id="13" name="Dikdörtgen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23487871" id="Dikdörtgen 13" o:spid="_x0000_s1026" style="position:absolute;margin-left:24.75pt;margin-top:6.6pt;width:11.25pt;height: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399748A3" w14:textId="77777777" w:rsidR="00B25AE8" w:rsidRPr="00F4763B" w:rsidRDefault="006A179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-Geliştirme</w:t>
            </w:r>
          </w:p>
        </w:tc>
      </w:tr>
      <w:tr w:rsidR="00B25AE8" w:rsidRPr="009D4B6B" w14:paraId="4ECA3B42" w14:textId="77777777" w:rsidTr="00B25AE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1CC623C8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410CB85" wp14:editId="135C70D4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74930</wp:posOffset>
                      </wp:positionV>
                      <wp:extent cx="142875" cy="104775"/>
                      <wp:effectExtent l="0" t="0" r="28575" b="28575"/>
                      <wp:wrapNone/>
                      <wp:docPr id="12" name="Dikdörtgen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50456764" id="Dikdörtgen 12" o:spid="_x0000_s1026" style="position:absolute;margin-left:25.5pt;margin-top:5.9pt;width:11.25pt;height:8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78577902" w14:textId="77777777" w:rsidR="00B25AE8" w:rsidRDefault="006A179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</w:t>
            </w:r>
          </w:p>
        </w:tc>
      </w:tr>
      <w:tr w:rsidR="00B25AE8" w:rsidRPr="009D4B6B" w14:paraId="19D166FD" w14:textId="77777777" w:rsidTr="00B25AE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3F5044CB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C6141BE" wp14:editId="1A23EFDD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85090</wp:posOffset>
                      </wp:positionV>
                      <wp:extent cx="142875" cy="104775"/>
                      <wp:effectExtent l="0" t="0" r="28575" b="28575"/>
                      <wp:wrapNone/>
                      <wp:docPr id="11" name="Dikdörtgen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37FAB9C9" id="Dikdörtgen 11" o:spid="_x0000_s1026" style="position:absolute;margin-left:27pt;margin-top:6.7pt;width:11.25pt;height:8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056BF638" w14:textId="77777777" w:rsidR="00B25AE8" w:rsidRDefault="00B25AE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faaliyetler</w:t>
            </w:r>
          </w:p>
        </w:tc>
      </w:tr>
      <w:tr w:rsidR="00B25AE8" w:rsidRPr="009D4B6B" w14:paraId="6260908D" w14:textId="77777777" w:rsidTr="00B25AE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1168A492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FB5C2F4" wp14:editId="2B050A65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66675</wp:posOffset>
                      </wp:positionV>
                      <wp:extent cx="142875" cy="104775"/>
                      <wp:effectExtent l="0" t="0" r="28575" b="28575"/>
                      <wp:wrapNone/>
                      <wp:docPr id="10" name="Dikdörtge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5CEE3380" id="Dikdörtgen 10" o:spid="_x0000_s1026" style="position:absolute;margin-left:27pt;margin-top:5.25pt;width:11.25pt;height: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767E3267" w14:textId="77777777" w:rsidR="00B25AE8" w:rsidRDefault="00B25AE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, Kültürel, Sportif ve Sanatsal faaliyetler</w:t>
            </w:r>
          </w:p>
        </w:tc>
      </w:tr>
    </w:tbl>
    <w:p w14:paraId="2D966A3C" w14:textId="77777777" w:rsidR="00975069" w:rsidRDefault="00975069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7E7640AE" w14:textId="77777777"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99C5EF4" w14:textId="77777777"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EF38757" w14:textId="77777777" w:rsidR="00B43372" w:rsidRDefault="00B43372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7F9BE021" w14:textId="77777777" w:rsidR="00B43372" w:rsidRPr="009D4B6B" w:rsidRDefault="00B43372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9F255CA" w14:textId="29B37FD7" w:rsidR="00B43372" w:rsidRDefault="00B25AE8" w:rsidP="00B43372">
      <w:pPr>
        <w:pStyle w:val="ListeParagraf"/>
        <w:numPr>
          <w:ilvl w:val="0"/>
          <w:numId w:val="1"/>
        </w:numPr>
        <w:rPr>
          <w:rFonts w:ascii="Times New Roman" w:eastAsia="Times New Roman" w:hAnsi="Times New Roman" w:cs="Times New Roman"/>
          <w:b/>
          <w:lang w:eastAsia="tr-TR"/>
        </w:rPr>
      </w:pPr>
      <w:r w:rsidRPr="00B43372">
        <w:rPr>
          <w:rFonts w:ascii="Times New Roman" w:eastAsia="Times New Roman" w:hAnsi="Times New Roman" w:cs="Times New Roman"/>
          <w:b/>
          <w:lang w:eastAsia="tr-TR"/>
        </w:rPr>
        <w:t xml:space="preserve">Size göre Kastamonu Üniversitesi’nin </w:t>
      </w:r>
      <w:r w:rsidR="00050982">
        <w:rPr>
          <w:rFonts w:ascii="Times New Roman" w:eastAsia="Times New Roman" w:hAnsi="Times New Roman" w:cs="Times New Roman"/>
          <w:b/>
          <w:lang w:eastAsia="tr-TR"/>
        </w:rPr>
        <w:t xml:space="preserve">geliştirilmesi gereken alanlar </w:t>
      </w:r>
      <w:r w:rsidRPr="00B43372">
        <w:rPr>
          <w:rFonts w:ascii="Times New Roman" w:eastAsia="Times New Roman" w:hAnsi="Times New Roman" w:cs="Times New Roman"/>
          <w:b/>
          <w:lang w:eastAsia="tr-TR"/>
        </w:rPr>
        <w:t>hangileridir?</w:t>
      </w:r>
      <w:r w:rsidR="00B43372" w:rsidRPr="00B43372">
        <w:rPr>
          <w:rFonts w:ascii="Times New Roman" w:eastAsia="Times New Roman" w:hAnsi="Times New Roman" w:cs="Times New Roman"/>
          <w:b/>
          <w:lang w:eastAsia="tr-TR"/>
        </w:rPr>
        <w:t xml:space="preserve"> (Birden fazla seçim yapabilirsiniz)</w:t>
      </w:r>
    </w:p>
    <w:tbl>
      <w:tblPr>
        <w:tblW w:w="4453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601"/>
        <w:gridCol w:w="6479"/>
      </w:tblGrid>
      <w:tr w:rsidR="006A1798" w:rsidRPr="009D4B6B" w14:paraId="3F17922F" w14:textId="77777777" w:rsidTr="00DE4868">
        <w:trPr>
          <w:trHeight w:val="99"/>
          <w:jc w:val="center"/>
        </w:trPr>
        <w:tc>
          <w:tcPr>
            <w:tcW w:w="1601" w:type="dxa"/>
            <w:shd w:val="pct5" w:color="000000" w:fill="FFFFFF"/>
            <w:vAlign w:val="center"/>
          </w:tcPr>
          <w:p w14:paraId="00D1ED58" w14:textId="77777777" w:rsidR="006A1798" w:rsidRPr="009D4B6B" w:rsidRDefault="006A1798" w:rsidP="00DE48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7B6C92FD" wp14:editId="0F4FECFF">
                      <wp:simplePos x="0" y="0"/>
                      <wp:positionH relativeFrom="column">
                        <wp:posOffset>269240</wp:posOffset>
                      </wp:positionH>
                      <wp:positionV relativeFrom="paragraph">
                        <wp:posOffset>23495</wp:posOffset>
                      </wp:positionV>
                      <wp:extent cx="142875" cy="104775"/>
                      <wp:effectExtent l="0" t="0" r="28575" b="28575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1D1A438E" id="Dikdörtgen 1" o:spid="_x0000_s1026" style="position:absolute;margin-left:21.2pt;margin-top:1.85pt;width:11.25pt;height:8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5" w:color="000000" w:fill="FFFFFF"/>
            <w:vAlign w:val="center"/>
          </w:tcPr>
          <w:p w14:paraId="108AFCF9" w14:textId="77777777" w:rsidR="006A1798" w:rsidRPr="009D4B6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Ormancılık</w:t>
            </w:r>
          </w:p>
        </w:tc>
      </w:tr>
      <w:tr w:rsidR="006A1798" w:rsidRPr="009D4B6B" w14:paraId="523B37A2" w14:textId="77777777" w:rsidTr="00DE4868">
        <w:trPr>
          <w:jc w:val="center"/>
        </w:trPr>
        <w:tc>
          <w:tcPr>
            <w:tcW w:w="1601" w:type="dxa"/>
            <w:shd w:val="pct20" w:color="000000" w:fill="FFFFFF"/>
          </w:tcPr>
          <w:p w14:paraId="064FDD1F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0843BA7F" wp14:editId="29565508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10490</wp:posOffset>
                      </wp:positionV>
                      <wp:extent cx="142875" cy="104775"/>
                      <wp:effectExtent l="0" t="0" r="28575" b="2857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332DDBF1" id="Dikdörtgen 3" o:spid="_x0000_s1026" style="position:absolute;margin-left:22.5pt;margin-top:8.7pt;width:11.25pt;height:8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20" w:color="000000" w:fill="FFFFFF"/>
            <w:vAlign w:val="center"/>
          </w:tcPr>
          <w:p w14:paraId="40E2A75B" w14:textId="77777777" w:rsidR="006A1798" w:rsidRPr="009D4B6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urizm</w:t>
            </w:r>
          </w:p>
        </w:tc>
      </w:tr>
      <w:tr w:rsidR="006A1798" w:rsidRPr="009D4B6B" w14:paraId="07AC7DAD" w14:textId="77777777" w:rsidTr="00DE486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44D21911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7008E4E7" wp14:editId="20425952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73025</wp:posOffset>
                      </wp:positionV>
                      <wp:extent cx="142875" cy="104775"/>
                      <wp:effectExtent l="0" t="0" r="28575" b="2857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6E217030" id="Dikdörtgen 4" o:spid="_x0000_s1026" style="position:absolute;margin-left:23.25pt;margin-top:5.75pt;width:11.25pt;height:8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4B188B80" w14:textId="77777777" w:rsidR="006A1798" w:rsidRPr="009D4B6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</w:t>
            </w:r>
          </w:p>
        </w:tc>
      </w:tr>
      <w:tr w:rsidR="006A1798" w:rsidRPr="009D4B6B" w14:paraId="3D886E25" w14:textId="77777777" w:rsidTr="00DE486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7F5E16F5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2C696BBE" wp14:editId="63572067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83820</wp:posOffset>
                      </wp:positionV>
                      <wp:extent cx="142875" cy="104775"/>
                      <wp:effectExtent l="0" t="0" r="28575" b="2857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3D74D7EA" id="Dikdörtgen 5" o:spid="_x0000_s1026" style="position:absolute;margin-left:24.75pt;margin-top:6.6pt;width:11.25pt;height:8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57A3AF49" w14:textId="77777777" w:rsidR="006A1798" w:rsidRPr="00F4763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-Geliştirme</w:t>
            </w:r>
          </w:p>
        </w:tc>
      </w:tr>
      <w:tr w:rsidR="006A1798" w:rsidRPr="009D4B6B" w14:paraId="38611BD1" w14:textId="77777777" w:rsidTr="00DE486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35F64720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2082FB18" wp14:editId="5BE77BDE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74930</wp:posOffset>
                      </wp:positionV>
                      <wp:extent cx="142875" cy="104775"/>
                      <wp:effectExtent l="0" t="0" r="28575" b="28575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1D264A20" id="Dikdörtgen 6" o:spid="_x0000_s1026" style="position:absolute;margin-left:25.5pt;margin-top:5.9pt;width:11.25pt;height:8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44136D9E" w14:textId="77777777" w:rsidR="006A1798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</w:t>
            </w:r>
          </w:p>
        </w:tc>
      </w:tr>
      <w:tr w:rsidR="006A1798" w:rsidRPr="009D4B6B" w14:paraId="7CF308D3" w14:textId="77777777" w:rsidTr="00DE486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0074FD77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5A87DDAC" wp14:editId="294FEA26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85090</wp:posOffset>
                      </wp:positionV>
                      <wp:extent cx="142875" cy="104775"/>
                      <wp:effectExtent l="0" t="0" r="28575" b="2857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5D7EACE2" id="Dikdörtgen 7" o:spid="_x0000_s1026" style="position:absolute;margin-left:27pt;margin-top:6.7pt;width:11.25pt;height:8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232C7E39" w14:textId="77777777" w:rsidR="006A1798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faaliyetler</w:t>
            </w:r>
          </w:p>
        </w:tc>
      </w:tr>
      <w:tr w:rsidR="006A1798" w:rsidRPr="009D4B6B" w14:paraId="34A3633E" w14:textId="77777777" w:rsidTr="00DE486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12A6943C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79D68566" wp14:editId="35C892D7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66675</wp:posOffset>
                      </wp:positionV>
                      <wp:extent cx="142875" cy="104775"/>
                      <wp:effectExtent l="0" t="0" r="28575" b="28575"/>
                      <wp:wrapNone/>
                      <wp:docPr id="8" name="Dikdörtge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>
                  <w:pict>
                    <v:rect w14:anchorId="0426EE09" id="Dikdörtgen 8" o:spid="_x0000_s1026" style="position:absolute;margin-left:27pt;margin-top:5.25pt;width:11.25pt;height:8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1B916A30" w14:textId="77777777" w:rsidR="006A1798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, Kültürel, Sportif ve Sanatsal faaliyetler</w:t>
            </w:r>
          </w:p>
        </w:tc>
      </w:tr>
    </w:tbl>
    <w:p w14:paraId="7B231703" w14:textId="77777777" w:rsidR="00B43372" w:rsidRPr="00B43372" w:rsidRDefault="00B43372" w:rsidP="00B43372">
      <w:pPr>
        <w:pStyle w:val="ListeParagraf"/>
        <w:ind w:left="502"/>
        <w:rPr>
          <w:rFonts w:ascii="Times New Roman" w:eastAsia="Times New Roman" w:hAnsi="Times New Roman" w:cs="Times New Roman"/>
          <w:b/>
          <w:lang w:eastAsia="tr-TR"/>
        </w:rPr>
      </w:pPr>
    </w:p>
    <w:p w14:paraId="0C36D7F6" w14:textId="77777777" w:rsidR="00975069" w:rsidRDefault="00975069" w:rsidP="00B43372">
      <w:pPr>
        <w:spacing w:after="0" w:line="360" w:lineRule="auto"/>
        <w:rPr>
          <w:rFonts w:ascii="Times New Roman" w:eastAsia="Times New Roman" w:hAnsi="Times New Roman" w:cs="Times New Roman"/>
          <w:b/>
          <w:lang w:eastAsia="tr-TR"/>
        </w:rPr>
      </w:pPr>
    </w:p>
    <w:p w14:paraId="2F07B43C" w14:textId="77777777" w:rsidR="00B43372" w:rsidRPr="00B43372" w:rsidRDefault="00B43372" w:rsidP="00B43372">
      <w:pPr>
        <w:pStyle w:val="ListeParagraf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t>Sizin veya kurumunuzun üniversitemiz ile işbirliği yapması gerektiğini düşündüğünüz en önemli konu/konuları belirtiniz.</w:t>
      </w:r>
    </w:p>
    <w:p w14:paraId="559A40A8" w14:textId="77777777" w:rsidR="00B43372" w:rsidRDefault="00B43372" w:rsidP="00B43372">
      <w:pPr>
        <w:spacing w:after="0" w:line="360" w:lineRule="auto"/>
        <w:ind w:left="502"/>
        <w:rPr>
          <w:rFonts w:ascii="Times New Roman" w:eastAsia="Times New Roman" w:hAnsi="Times New Roman" w:cs="Times New Roman"/>
          <w:b/>
          <w:lang w:eastAsia="tr-TR"/>
        </w:rPr>
      </w:pPr>
    </w:p>
    <w:p w14:paraId="19AF4539" w14:textId="77777777" w:rsidR="00B43372" w:rsidRDefault="00B43372" w:rsidP="00B43372">
      <w:pPr>
        <w:spacing w:after="0" w:line="360" w:lineRule="auto"/>
        <w:ind w:left="502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t>………………………………..</w:t>
      </w:r>
    </w:p>
    <w:p w14:paraId="73FF6D87" w14:textId="77777777" w:rsidR="00B43372" w:rsidRDefault="00B43372" w:rsidP="00B43372">
      <w:pPr>
        <w:spacing w:after="0" w:line="360" w:lineRule="auto"/>
        <w:ind w:left="502"/>
        <w:rPr>
          <w:rFonts w:ascii="Times New Roman" w:eastAsia="Times New Roman" w:hAnsi="Times New Roman" w:cs="Times New Roman"/>
          <w:b/>
          <w:lang w:eastAsia="tr-TR"/>
        </w:rPr>
      </w:pPr>
    </w:p>
    <w:p w14:paraId="2919BB5F" w14:textId="77777777" w:rsidR="00B43372" w:rsidRDefault="00B43372" w:rsidP="00B43372">
      <w:pPr>
        <w:spacing w:after="0" w:line="360" w:lineRule="auto"/>
        <w:rPr>
          <w:rFonts w:ascii="Times New Roman" w:eastAsia="Times New Roman" w:hAnsi="Times New Roman" w:cs="Times New Roman"/>
          <w:b/>
          <w:lang w:eastAsia="tr-TR"/>
        </w:rPr>
      </w:pPr>
    </w:p>
    <w:p w14:paraId="5B35F191" w14:textId="182E39DE" w:rsidR="00B43372" w:rsidRPr="003C7FB1" w:rsidRDefault="00B43372" w:rsidP="00DC1D82">
      <w:pPr>
        <w:spacing w:before="120" w:after="120" w:line="240" w:lineRule="auto"/>
        <w:ind w:left="-709"/>
        <w:jc w:val="both"/>
        <w:rPr>
          <w:rFonts w:ascii="Times New Roman" w:eastAsia="Times New Roman" w:hAnsi="Times New Roman" w:cs="Times New Roman"/>
          <w:b/>
          <w:sz w:val="20"/>
          <w:lang w:val="en-US"/>
        </w:rPr>
      </w:pPr>
      <w:r w:rsidRPr="003C7FB1"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t xml:space="preserve">Aşağıda </w:t>
      </w:r>
      <w:r w:rsidR="00050982" w:rsidRPr="003C7FB1"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t>Kastamonu Ün</w:t>
      </w:r>
      <w:r w:rsidR="003C7FB1" w:rsidRPr="003C7FB1"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t xml:space="preserve">iversitesi faaliyetlerine yönelik </w:t>
      </w:r>
      <w:r w:rsidRPr="003C7FB1"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t>memnuniyet durumunuza ilişkin ifadeler yer almaktadır. Lütfen bu ifadelere katılma d</w:t>
      </w:r>
      <w:r w:rsidR="003C7FB1" w:rsidRPr="003C7FB1"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t>üzeyiniz</w:t>
      </w:r>
      <w:r w:rsidR="00DB1699" w:rsidRPr="003C7FB1"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t>i</w:t>
      </w:r>
      <w:r w:rsidRPr="003C7FB1"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t xml:space="preserve">, </w:t>
      </w:r>
      <w:proofErr w:type="spellStart"/>
      <w:r w:rsidRPr="003C7FB1">
        <w:rPr>
          <w:rFonts w:ascii="Times New Roman" w:eastAsia="Times New Roman" w:hAnsi="Times New Roman" w:cs="Times New Roman"/>
          <w:b/>
          <w:sz w:val="20"/>
          <w:lang w:val="en-US"/>
        </w:rPr>
        <w:t>aşağıda</w:t>
      </w:r>
      <w:proofErr w:type="spellEnd"/>
      <w:r w:rsidRPr="003C7FB1">
        <w:rPr>
          <w:rFonts w:ascii="Times New Roman" w:eastAsia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Pr="003C7FB1">
        <w:rPr>
          <w:rFonts w:ascii="Times New Roman" w:eastAsia="Times New Roman" w:hAnsi="Times New Roman" w:cs="Times New Roman"/>
          <w:b/>
          <w:sz w:val="20"/>
          <w:lang w:val="en-US"/>
        </w:rPr>
        <w:t>belirtilen</w:t>
      </w:r>
      <w:proofErr w:type="spellEnd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>ölçeği</w:t>
      </w:r>
      <w:proofErr w:type="spellEnd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>göz</w:t>
      </w:r>
      <w:proofErr w:type="spellEnd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>önünde</w:t>
      </w:r>
      <w:proofErr w:type="spellEnd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>bulundurarak</w:t>
      </w:r>
      <w:proofErr w:type="spellEnd"/>
      <w:r w:rsidR="00216E74" w:rsidRPr="003C7FB1">
        <w:rPr>
          <w:rFonts w:ascii="Times New Roman" w:eastAsia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Pr="003C7FB1">
        <w:rPr>
          <w:rFonts w:ascii="Times New Roman" w:eastAsia="Times New Roman" w:hAnsi="Times New Roman" w:cs="Times New Roman"/>
          <w:b/>
          <w:sz w:val="20"/>
          <w:lang w:val="en-US"/>
        </w:rPr>
        <w:t>işaretleyiniz</w:t>
      </w:r>
      <w:proofErr w:type="spellEnd"/>
      <w:r w:rsidRPr="003C7FB1">
        <w:rPr>
          <w:rFonts w:ascii="Times New Roman" w:eastAsia="Times New Roman" w:hAnsi="Times New Roman" w:cs="Times New Roman"/>
          <w:b/>
          <w:sz w:val="20"/>
          <w:lang w:val="en-US"/>
        </w:rPr>
        <w:t>.</w:t>
      </w:r>
    </w:p>
    <w:tbl>
      <w:tblPr>
        <w:tblStyle w:val="TabloKlavuzu"/>
        <w:tblW w:w="10349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2"/>
        <w:gridCol w:w="2627"/>
        <w:gridCol w:w="1276"/>
        <w:gridCol w:w="1417"/>
        <w:gridCol w:w="1210"/>
        <w:gridCol w:w="1109"/>
        <w:gridCol w:w="1109"/>
        <w:gridCol w:w="1109"/>
      </w:tblGrid>
      <w:tr w:rsidR="00FB4360" w:rsidRPr="00FB4360" w14:paraId="2FDB1017" w14:textId="28476BA2" w:rsidTr="003C7FB1">
        <w:trPr>
          <w:cantSplit/>
          <w:trHeight w:val="331"/>
        </w:trPr>
        <w:tc>
          <w:tcPr>
            <w:tcW w:w="3119" w:type="dxa"/>
            <w:gridSpan w:val="2"/>
            <w:vAlign w:val="center"/>
          </w:tcPr>
          <w:p w14:paraId="3F814182" w14:textId="77777777" w:rsidR="00FB4360" w:rsidRPr="003C7FB1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7FB1">
              <w:rPr>
                <w:rFonts w:ascii="Times New Roman" w:hAnsi="Times New Roman" w:cs="Times New Roman"/>
                <w:b/>
                <w:sz w:val="18"/>
                <w:szCs w:val="18"/>
              </w:rPr>
              <w:t>Maddeler</w:t>
            </w:r>
          </w:p>
        </w:tc>
        <w:tc>
          <w:tcPr>
            <w:tcW w:w="1276" w:type="dxa"/>
            <w:vAlign w:val="center"/>
          </w:tcPr>
          <w:p w14:paraId="5CBAFF67" w14:textId="39F6909F" w:rsidR="00FB4360" w:rsidRPr="003C7FB1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3C7FB1">
              <w:rPr>
                <w:rFonts w:ascii="Times New Roman" w:hAnsi="Times New Roman" w:cs="Times New Roman"/>
                <w:b/>
                <w:spacing w:val="-2"/>
                <w:sz w:val="16"/>
                <w:szCs w:val="18"/>
              </w:rPr>
              <w:t>Hiç Katılmıyorum</w:t>
            </w:r>
          </w:p>
        </w:tc>
        <w:tc>
          <w:tcPr>
            <w:tcW w:w="1417" w:type="dxa"/>
            <w:vAlign w:val="center"/>
          </w:tcPr>
          <w:p w14:paraId="0CE4F0D5" w14:textId="65703E94" w:rsidR="00FB4360" w:rsidRPr="003C7FB1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3C7FB1">
              <w:rPr>
                <w:rFonts w:ascii="Times New Roman" w:hAnsi="Times New Roman" w:cs="Times New Roman"/>
                <w:b/>
                <w:sz w:val="16"/>
                <w:szCs w:val="18"/>
              </w:rPr>
              <w:t>Katılmıyorum</w:t>
            </w:r>
          </w:p>
        </w:tc>
        <w:tc>
          <w:tcPr>
            <w:tcW w:w="1210" w:type="dxa"/>
            <w:vAlign w:val="center"/>
          </w:tcPr>
          <w:p w14:paraId="45F7C9C2" w14:textId="72A558C0" w:rsidR="00FB4360" w:rsidRPr="003C7FB1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3C7FB1">
              <w:rPr>
                <w:rFonts w:ascii="Times New Roman" w:hAnsi="Times New Roman" w:cs="Times New Roman"/>
                <w:b/>
                <w:sz w:val="16"/>
                <w:szCs w:val="18"/>
              </w:rPr>
              <w:t>Orta Düzeyde Katılıyorum</w:t>
            </w:r>
          </w:p>
        </w:tc>
        <w:tc>
          <w:tcPr>
            <w:tcW w:w="1109" w:type="dxa"/>
            <w:vAlign w:val="center"/>
          </w:tcPr>
          <w:p w14:paraId="4E040206" w14:textId="66163D0C" w:rsidR="00FB4360" w:rsidRPr="003C7FB1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3C7FB1">
              <w:rPr>
                <w:rFonts w:ascii="Times New Roman" w:hAnsi="Times New Roman" w:cs="Times New Roman"/>
                <w:b/>
                <w:spacing w:val="-2"/>
                <w:sz w:val="16"/>
                <w:szCs w:val="18"/>
              </w:rPr>
              <w:t>Katılıyorum</w:t>
            </w:r>
          </w:p>
        </w:tc>
        <w:tc>
          <w:tcPr>
            <w:tcW w:w="1109" w:type="dxa"/>
            <w:vAlign w:val="center"/>
          </w:tcPr>
          <w:p w14:paraId="0ACE8543" w14:textId="264FD17C" w:rsidR="00FB4360" w:rsidRPr="003C7FB1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3C7FB1">
              <w:rPr>
                <w:rFonts w:ascii="Times New Roman" w:hAnsi="Times New Roman" w:cs="Times New Roman"/>
                <w:b/>
                <w:sz w:val="16"/>
                <w:szCs w:val="18"/>
              </w:rPr>
              <w:t>Tamamen Katılıyorum</w:t>
            </w:r>
          </w:p>
        </w:tc>
        <w:tc>
          <w:tcPr>
            <w:tcW w:w="1109" w:type="dxa"/>
            <w:vAlign w:val="center"/>
          </w:tcPr>
          <w:p w14:paraId="56F8F739" w14:textId="22035D10" w:rsidR="00FB4360" w:rsidRPr="003C7FB1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3C7FB1">
              <w:rPr>
                <w:rFonts w:ascii="Times New Roman" w:hAnsi="Times New Roman" w:cs="Times New Roman"/>
                <w:b/>
                <w:sz w:val="16"/>
                <w:szCs w:val="18"/>
              </w:rPr>
              <w:t>Fikrim Yok</w:t>
            </w:r>
          </w:p>
        </w:tc>
      </w:tr>
      <w:tr w:rsidR="00FB4360" w:rsidRPr="00FB4360" w14:paraId="6208D6A8" w14:textId="28312997" w:rsidTr="003C7FB1">
        <w:trPr>
          <w:trHeight w:val="272"/>
        </w:trPr>
        <w:tc>
          <w:tcPr>
            <w:tcW w:w="492" w:type="dxa"/>
            <w:vAlign w:val="center"/>
          </w:tcPr>
          <w:p w14:paraId="02051767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2627" w:type="dxa"/>
          </w:tcPr>
          <w:p w14:paraId="185F841E" w14:textId="0E15CD89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nin faaliyetlerinden haberdar olurum.</w:t>
            </w:r>
          </w:p>
        </w:tc>
        <w:tc>
          <w:tcPr>
            <w:tcW w:w="1276" w:type="dxa"/>
            <w:vAlign w:val="center"/>
          </w:tcPr>
          <w:p w14:paraId="235C212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206FE29B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210" w:type="dxa"/>
            <w:vAlign w:val="center"/>
          </w:tcPr>
          <w:p w14:paraId="7F55123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7DA809B6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32898D9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01153E35" w14:textId="49F330B2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</w:tr>
      <w:tr w:rsidR="00FB4360" w:rsidRPr="00FB4360" w14:paraId="0E24E7C8" w14:textId="27001B25" w:rsidTr="003C7FB1">
        <w:trPr>
          <w:trHeight w:val="272"/>
        </w:trPr>
        <w:tc>
          <w:tcPr>
            <w:tcW w:w="492" w:type="dxa"/>
            <w:vAlign w:val="center"/>
          </w:tcPr>
          <w:p w14:paraId="081FC2DA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2627" w:type="dxa"/>
          </w:tcPr>
          <w:p w14:paraId="4582D42D" w14:textId="415D0F15" w:rsidR="00FB4360" w:rsidRPr="00FB4360" w:rsidRDefault="00FB4360" w:rsidP="00FB43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 ile iletişim kurmak kolaydır.</w:t>
            </w:r>
          </w:p>
        </w:tc>
        <w:tc>
          <w:tcPr>
            <w:tcW w:w="1276" w:type="dxa"/>
            <w:vAlign w:val="center"/>
          </w:tcPr>
          <w:p w14:paraId="471297EA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2F5AD67B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4AE30ACB" w14:textId="0701CBFA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109" w:type="dxa"/>
            <w:vAlign w:val="center"/>
          </w:tcPr>
          <w:p w14:paraId="0321ECFC" w14:textId="34CF7190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109" w:type="dxa"/>
            <w:vAlign w:val="center"/>
          </w:tcPr>
          <w:p w14:paraId="478D2DDA" w14:textId="15446161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109" w:type="dxa"/>
            <w:vAlign w:val="center"/>
          </w:tcPr>
          <w:p w14:paraId="4A1E3482" w14:textId="119FF682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124AE018" w14:textId="03D12AF2" w:rsidTr="003C7FB1">
        <w:trPr>
          <w:trHeight w:val="272"/>
        </w:trPr>
        <w:tc>
          <w:tcPr>
            <w:tcW w:w="492" w:type="dxa"/>
            <w:vAlign w:val="center"/>
          </w:tcPr>
          <w:p w14:paraId="38DC9722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</w:p>
        </w:tc>
        <w:tc>
          <w:tcPr>
            <w:tcW w:w="2627" w:type="dxa"/>
          </w:tcPr>
          <w:p w14:paraId="019EC507" w14:textId="0D3E53D7" w:rsidR="00FB4360" w:rsidRPr="00FB4360" w:rsidRDefault="00FB4360" w:rsidP="00FB43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nin internet</w:t>
            </w:r>
            <w:r w:rsidRPr="00FB436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sayfasından gerekli olan bilgilere ulaşabiliyorum.</w:t>
            </w:r>
          </w:p>
        </w:tc>
        <w:tc>
          <w:tcPr>
            <w:tcW w:w="1276" w:type="dxa"/>
            <w:vAlign w:val="center"/>
          </w:tcPr>
          <w:p w14:paraId="42F9509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7194BF43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727A6AEB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5D64A3B1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78E8B3E9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0A693B44" w14:textId="40C08489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0ECB91A9" w14:textId="02135FC5" w:rsidTr="003C7FB1">
        <w:trPr>
          <w:trHeight w:val="272"/>
        </w:trPr>
        <w:tc>
          <w:tcPr>
            <w:tcW w:w="492" w:type="dxa"/>
            <w:vAlign w:val="center"/>
          </w:tcPr>
          <w:p w14:paraId="5D83A24D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4.</w:t>
            </w:r>
          </w:p>
        </w:tc>
        <w:tc>
          <w:tcPr>
            <w:tcW w:w="2627" w:type="dxa"/>
          </w:tcPr>
          <w:p w14:paraId="1DF65CE9" w14:textId="4C1CF05F" w:rsidR="00FB4360" w:rsidRPr="00FB4360" w:rsidRDefault="00FB4360" w:rsidP="00FB43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nin sosyal medya hesaplarından gerekli olan bilgilere ulaşabiliyorum.</w:t>
            </w:r>
          </w:p>
        </w:tc>
        <w:tc>
          <w:tcPr>
            <w:tcW w:w="1276" w:type="dxa"/>
            <w:vAlign w:val="center"/>
          </w:tcPr>
          <w:p w14:paraId="0F571091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1A234DD0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576CF4CF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09F897A6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20DE64BE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3C4DC7A8" w14:textId="34A95529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680C24A0" w14:textId="0EF14FA1" w:rsidTr="003C7FB1">
        <w:trPr>
          <w:trHeight w:val="272"/>
        </w:trPr>
        <w:tc>
          <w:tcPr>
            <w:tcW w:w="492" w:type="dxa"/>
            <w:vAlign w:val="center"/>
          </w:tcPr>
          <w:p w14:paraId="329FC28F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5.</w:t>
            </w:r>
          </w:p>
        </w:tc>
        <w:tc>
          <w:tcPr>
            <w:tcW w:w="2627" w:type="dxa"/>
          </w:tcPr>
          <w:p w14:paraId="35F7AA56" w14:textId="77777777" w:rsidR="00FB4360" w:rsidRPr="00FB4360" w:rsidRDefault="00FB4360" w:rsidP="00FB43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Kastamonu Üniversitesi saygın bir kurumdur.</w:t>
            </w:r>
          </w:p>
        </w:tc>
        <w:tc>
          <w:tcPr>
            <w:tcW w:w="1276" w:type="dxa"/>
            <w:vAlign w:val="center"/>
          </w:tcPr>
          <w:p w14:paraId="794E7C88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530C5EB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1C99C515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522A781E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424EE74C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5A888491" w14:textId="5F34D41E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4C379CA1" w14:textId="4252878A" w:rsidTr="003C7FB1">
        <w:trPr>
          <w:trHeight w:val="272"/>
        </w:trPr>
        <w:tc>
          <w:tcPr>
            <w:tcW w:w="492" w:type="dxa"/>
            <w:vAlign w:val="center"/>
          </w:tcPr>
          <w:p w14:paraId="34E5FC0C" w14:textId="5498DCCD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  <w:r w:rsidR="002E1F47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2627" w:type="dxa"/>
          </w:tcPr>
          <w:p w14:paraId="76031DBD" w14:textId="77777777" w:rsidR="00FB4360" w:rsidRPr="00FB4360" w:rsidRDefault="00FB4360" w:rsidP="00FB43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Kastamonu Üniversitesi kurumsallığa önem vermektedir.</w:t>
            </w:r>
          </w:p>
        </w:tc>
        <w:tc>
          <w:tcPr>
            <w:tcW w:w="1276" w:type="dxa"/>
            <w:vAlign w:val="center"/>
          </w:tcPr>
          <w:p w14:paraId="7098E381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345CB1D7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210" w:type="dxa"/>
            <w:vAlign w:val="center"/>
          </w:tcPr>
          <w:p w14:paraId="631F672F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46C66D5C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455E42DB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7326A34E" w14:textId="08BA7505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</w:tr>
      <w:tr w:rsidR="00FB4360" w:rsidRPr="00FB4360" w14:paraId="0898D33B" w14:textId="2C53CFF0" w:rsidTr="003C7FB1">
        <w:trPr>
          <w:trHeight w:val="272"/>
        </w:trPr>
        <w:tc>
          <w:tcPr>
            <w:tcW w:w="492" w:type="dxa"/>
            <w:vAlign w:val="center"/>
          </w:tcPr>
          <w:p w14:paraId="0C80BADC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7.</w:t>
            </w:r>
          </w:p>
        </w:tc>
        <w:tc>
          <w:tcPr>
            <w:tcW w:w="2627" w:type="dxa"/>
          </w:tcPr>
          <w:p w14:paraId="418D52C1" w14:textId="6361792D" w:rsidR="00FB4360" w:rsidRPr="00FB4360" w:rsidRDefault="00FB4360" w:rsidP="00FB43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 varlığı bölge ekonomisine katkı sağlamaktadır.</w:t>
            </w:r>
          </w:p>
        </w:tc>
        <w:tc>
          <w:tcPr>
            <w:tcW w:w="1276" w:type="dxa"/>
            <w:vAlign w:val="center"/>
          </w:tcPr>
          <w:p w14:paraId="65AC7EDE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258BF2CD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210" w:type="dxa"/>
            <w:vAlign w:val="center"/>
          </w:tcPr>
          <w:p w14:paraId="04EE686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49273D23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016130C6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265CF38B" w14:textId="7427E66D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</w:tr>
      <w:tr w:rsidR="00FB4360" w:rsidRPr="00FB4360" w14:paraId="7B8CD2C6" w14:textId="56F7EEAA" w:rsidTr="003C7FB1">
        <w:trPr>
          <w:trHeight w:val="272"/>
        </w:trPr>
        <w:tc>
          <w:tcPr>
            <w:tcW w:w="492" w:type="dxa"/>
            <w:vAlign w:val="center"/>
          </w:tcPr>
          <w:p w14:paraId="69EC33DB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8.</w:t>
            </w:r>
          </w:p>
        </w:tc>
        <w:tc>
          <w:tcPr>
            <w:tcW w:w="2627" w:type="dxa"/>
          </w:tcPr>
          <w:p w14:paraId="258E5175" w14:textId="32A286BF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, şehrin sanayisinin gelişimine katkı sağlamaktadır.</w:t>
            </w:r>
          </w:p>
        </w:tc>
        <w:tc>
          <w:tcPr>
            <w:tcW w:w="1276" w:type="dxa"/>
            <w:vAlign w:val="center"/>
          </w:tcPr>
          <w:p w14:paraId="5FD7BF15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72CA70B4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5B528EB1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09390C5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C9A6E78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008BE16E" w14:textId="39BFEAD8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3187C280" w14:textId="1153DB22" w:rsidTr="003C7FB1">
        <w:trPr>
          <w:trHeight w:val="845"/>
        </w:trPr>
        <w:tc>
          <w:tcPr>
            <w:tcW w:w="492" w:type="dxa"/>
            <w:vAlign w:val="center"/>
          </w:tcPr>
          <w:p w14:paraId="647EE665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9.</w:t>
            </w:r>
          </w:p>
        </w:tc>
        <w:tc>
          <w:tcPr>
            <w:tcW w:w="2627" w:type="dxa"/>
          </w:tcPr>
          <w:p w14:paraId="7359A341" w14:textId="77777777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Kastamonu Üniversitesi Eğitim ve Araştırma Hastanesi şehirde sağlık hizmetlerinin kalitesini artırmaktadır.</w:t>
            </w:r>
          </w:p>
        </w:tc>
        <w:tc>
          <w:tcPr>
            <w:tcW w:w="1276" w:type="dxa"/>
            <w:vAlign w:val="center"/>
          </w:tcPr>
          <w:p w14:paraId="50D8EA66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2CA53993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599E932B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3380BF80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D3F5409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590A543C" w14:textId="12A13511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65DE6AF7" w14:textId="7C4E5F91" w:rsidTr="003C7FB1">
        <w:trPr>
          <w:trHeight w:val="272"/>
        </w:trPr>
        <w:tc>
          <w:tcPr>
            <w:tcW w:w="492" w:type="dxa"/>
            <w:vAlign w:val="center"/>
          </w:tcPr>
          <w:p w14:paraId="403D6B43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0.</w:t>
            </w:r>
          </w:p>
        </w:tc>
        <w:tc>
          <w:tcPr>
            <w:tcW w:w="2627" w:type="dxa"/>
          </w:tcPr>
          <w:p w14:paraId="0F48BD1D" w14:textId="2D7201CA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, şehrin tarımsal faaliyetlerine katkı sağlamaktadır.</w:t>
            </w:r>
          </w:p>
        </w:tc>
        <w:tc>
          <w:tcPr>
            <w:tcW w:w="1276" w:type="dxa"/>
            <w:vAlign w:val="center"/>
          </w:tcPr>
          <w:p w14:paraId="748BB7DB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2F1940D9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76D99B12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151F045E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1F74351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5B5370F" w14:textId="4D7D836C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738F1FEE" w14:textId="740E1E2D" w:rsidTr="003C7FB1">
        <w:trPr>
          <w:trHeight w:val="272"/>
        </w:trPr>
        <w:tc>
          <w:tcPr>
            <w:tcW w:w="492" w:type="dxa"/>
            <w:vAlign w:val="center"/>
          </w:tcPr>
          <w:p w14:paraId="20BA7F31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1.</w:t>
            </w:r>
          </w:p>
        </w:tc>
        <w:tc>
          <w:tcPr>
            <w:tcW w:w="2627" w:type="dxa"/>
          </w:tcPr>
          <w:p w14:paraId="2DAE3F23" w14:textId="602971B3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, Kastamonu’nun tanınırlığını artırmaktadır.</w:t>
            </w:r>
          </w:p>
        </w:tc>
        <w:tc>
          <w:tcPr>
            <w:tcW w:w="1276" w:type="dxa"/>
            <w:vAlign w:val="center"/>
          </w:tcPr>
          <w:p w14:paraId="10B8EE5F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219D5F05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2D53189C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7E3F1AF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2EBBBEB0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5CA89B7B" w14:textId="6327B38E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4A4858DB" w14:textId="4B61B6B1" w:rsidTr="003C7FB1">
        <w:trPr>
          <w:trHeight w:val="272"/>
        </w:trPr>
        <w:tc>
          <w:tcPr>
            <w:tcW w:w="492" w:type="dxa"/>
            <w:vAlign w:val="center"/>
          </w:tcPr>
          <w:p w14:paraId="54C8DDED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2.</w:t>
            </w:r>
          </w:p>
        </w:tc>
        <w:tc>
          <w:tcPr>
            <w:tcW w:w="2627" w:type="dxa"/>
          </w:tcPr>
          <w:p w14:paraId="38F6BFAA" w14:textId="74F9B98F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’nin sosyal, kültürel, sanatsal ve bilimsel etkinlikleri şehrin gelişimine katkı sağlamaktadır.</w:t>
            </w:r>
          </w:p>
        </w:tc>
        <w:tc>
          <w:tcPr>
            <w:tcW w:w="1276" w:type="dxa"/>
            <w:vAlign w:val="center"/>
          </w:tcPr>
          <w:p w14:paraId="6D23AC2E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0C914F3C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3D996147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4035A846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5856A35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7EAA8B8C" w14:textId="052028F4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4CE06EC7" w14:textId="6FB88599" w:rsidTr="003C7FB1">
        <w:trPr>
          <w:trHeight w:val="272"/>
        </w:trPr>
        <w:tc>
          <w:tcPr>
            <w:tcW w:w="492" w:type="dxa"/>
            <w:vAlign w:val="center"/>
          </w:tcPr>
          <w:p w14:paraId="5485AF16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3.</w:t>
            </w:r>
          </w:p>
        </w:tc>
        <w:tc>
          <w:tcPr>
            <w:tcW w:w="2627" w:type="dxa"/>
          </w:tcPr>
          <w:p w14:paraId="279ABD8E" w14:textId="51F14D3B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, toplumun ihtiyaçlarına yönelik yeterli sayıda ve nitelikte sosyal sorumluluk projesi geliştirmektedir.</w:t>
            </w:r>
          </w:p>
        </w:tc>
        <w:tc>
          <w:tcPr>
            <w:tcW w:w="1276" w:type="dxa"/>
            <w:vAlign w:val="center"/>
          </w:tcPr>
          <w:p w14:paraId="7666ACE6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5C03FC39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1FEFFC89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54B7E7D7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2E45F54E" w14:textId="77777777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14EA35A5" w14:textId="3DCFCE5D" w:rsidR="00FB4360" w:rsidRPr="00DC1D82" w:rsidRDefault="00FB4360" w:rsidP="00FB4360">
            <w:pPr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C1D82">
              <w:rPr>
                <w:rFonts w:ascii="Times New Roman" w:hAnsi="Times New Roman" w:cs="Times New Roman"/>
                <w:sz w:val="16"/>
                <w:szCs w:val="20"/>
              </w:rPr>
              <w:t>(  )</w:t>
            </w:r>
          </w:p>
        </w:tc>
      </w:tr>
      <w:tr w:rsidR="00FB4360" w:rsidRPr="00FB4360" w14:paraId="076DE5DF" w14:textId="7818C68A" w:rsidTr="003C7FB1">
        <w:trPr>
          <w:trHeight w:val="1164"/>
        </w:trPr>
        <w:tc>
          <w:tcPr>
            <w:tcW w:w="492" w:type="dxa"/>
            <w:vAlign w:val="center"/>
          </w:tcPr>
          <w:p w14:paraId="5906A008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4.</w:t>
            </w:r>
          </w:p>
        </w:tc>
        <w:tc>
          <w:tcPr>
            <w:tcW w:w="2627" w:type="dxa"/>
          </w:tcPr>
          <w:p w14:paraId="6E3647A4" w14:textId="1B687D89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, yürütülen eğitim-öğretim ve araştırma-geliştirme faaliyetleri hakkında paydaşlarının görüşlerini dikkate almaktadır.</w:t>
            </w:r>
          </w:p>
        </w:tc>
        <w:tc>
          <w:tcPr>
            <w:tcW w:w="1276" w:type="dxa"/>
            <w:vAlign w:val="center"/>
          </w:tcPr>
          <w:p w14:paraId="33675EA2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1FA630AA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210" w:type="dxa"/>
            <w:vAlign w:val="center"/>
          </w:tcPr>
          <w:p w14:paraId="45A5ABFF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7FC41EFD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21E5C972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985A6E6" w14:textId="682CA8B0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</w:tr>
      <w:tr w:rsidR="00FB4360" w:rsidRPr="00FB4360" w14:paraId="6434E01E" w14:textId="4760AEAE" w:rsidTr="003C7FB1">
        <w:trPr>
          <w:trHeight w:val="272"/>
        </w:trPr>
        <w:tc>
          <w:tcPr>
            <w:tcW w:w="492" w:type="dxa"/>
            <w:vAlign w:val="center"/>
          </w:tcPr>
          <w:p w14:paraId="1E184C1E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5.</w:t>
            </w:r>
          </w:p>
        </w:tc>
        <w:tc>
          <w:tcPr>
            <w:tcW w:w="2627" w:type="dxa"/>
          </w:tcPr>
          <w:p w14:paraId="252CE5E7" w14:textId="2CB81AE8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 xml:space="preserve">Üniversitesinde verilen eğitim şehirdeki kurumların, </w:t>
            </w:r>
            <w:r w:rsidRPr="00FB436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şletmelerin vb. ihtiyaçlarını karşılayacak niteliktedir.</w:t>
            </w:r>
          </w:p>
        </w:tc>
        <w:tc>
          <w:tcPr>
            <w:tcW w:w="1276" w:type="dxa"/>
            <w:vAlign w:val="center"/>
          </w:tcPr>
          <w:p w14:paraId="467CA1F0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lastRenderedPageBreak/>
              <w:t>(   )</w:t>
            </w:r>
          </w:p>
        </w:tc>
        <w:tc>
          <w:tcPr>
            <w:tcW w:w="1417" w:type="dxa"/>
            <w:vAlign w:val="center"/>
          </w:tcPr>
          <w:p w14:paraId="365D57EB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3602A325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1E3994F1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22139481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31A1CFB" w14:textId="14505F2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)</w:t>
            </w:r>
          </w:p>
        </w:tc>
      </w:tr>
      <w:tr w:rsidR="00FB4360" w:rsidRPr="00FB4360" w14:paraId="3600F9F8" w14:textId="7BD6A5DE" w:rsidTr="003C7FB1">
        <w:trPr>
          <w:trHeight w:val="844"/>
        </w:trPr>
        <w:tc>
          <w:tcPr>
            <w:tcW w:w="492" w:type="dxa"/>
            <w:vAlign w:val="center"/>
          </w:tcPr>
          <w:p w14:paraId="5B86D522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16.</w:t>
            </w:r>
          </w:p>
        </w:tc>
        <w:tc>
          <w:tcPr>
            <w:tcW w:w="2627" w:type="dxa"/>
          </w:tcPr>
          <w:p w14:paraId="5EAB6B51" w14:textId="18B3CC04" w:rsidR="00FB4360" w:rsidRPr="00FB4360" w:rsidRDefault="00FB4360" w:rsidP="00376B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 xml:space="preserve">Üniversite’nin yerleşke ve sosyal </w:t>
            </w:r>
            <w:r w:rsidR="00376B2F">
              <w:rPr>
                <w:rFonts w:ascii="Times New Roman" w:hAnsi="Times New Roman" w:cs="Times New Roman"/>
                <w:sz w:val="20"/>
                <w:szCs w:val="20"/>
              </w:rPr>
              <w:t>imkan</w:t>
            </w: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lar</w:t>
            </w:r>
            <w:r w:rsidR="00376B2F">
              <w:rPr>
                <w:rFonts w:ascii="Times New Roman" w:hAnsi="Times New Roman" w:cs="Times New Roman"/>
                <w:sz w:val="20"/>
                <w:szCs w:val="20"/>
              </w:rPr>
              <w:t>ın</w:t>
            </w: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dan paydaşları yeterince faydalanabilmektedir.</w:t>
            </w:r>
          </w:p>
        </w:tc>
        <w:tc>
          <w:tcPr>
            <w:tcW w:w="1276" w:type="dxa"/>
            <w:vAlign w:val="center"/>
          </w:tcPr>
          <w:p w14:paraId="7140E6D4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61E43C23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)</w:t>
            </w:r>
          </w:p>
        </w:tc>
        <w:tc>
          <w:tcPr>
            <w:tcW w:w="1210" w:type="dxa"/>
            <w:vAlign w:val="center"/>
          </w:tcPr>
          <w:p w14:paraId="0BE404ED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459DB564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4E448722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74A629EF" w14:textId="6A5F0E44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)</w:t>
            </w:r>
          </w:p>
        </w:tc>
      </w:tr>
      <w:tr w:rsidR="00FB4360" w:rsidRPr="00FB4360" w14:paraId="17BF7EAE" w14:textId="25A3B26F" w:rsidTr="003C7FB1">
        <w:trPr>
          <w:trHeight w:val="844"/>
        </w:trPr>
        <w:tc>
          <w:tcPr>
            <w:tcW w:w="492" w:type="dxa"/>
            <w:vAlign w:val="center"/>
          </w:tcPr>
          <w:p w14:paraId="5E827808" w14:textId="77777777" w:rsidR="00FB4360" w:rsidRPr="00FB4360" w:rsidRDefault="00FB4360" w:rsidP="00FB43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b/>
                <w:sz w:val="20"/>
                <w:szCs w:val="20"/>
              </w:rPr>
              <w:t>17.</w:t>
            </w:r>
          </w:p>
        </w:tc>
        <w:tc>
          <w:tcPr>
            <w:tcW w:w="2627" w:type="dxa"/>
          </w:tcPr>
          <w:p w14:paraId="4E43BC0C" w14:textId="43A0FF3A" w:rsidR="00FB4360" w:rsidRPr="00FB4360" w:rsidRDefault="00FB4360" w:rsidP="00FB43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360">
              <w:rPr>
                <w:rFonts w:ascii="Times New Roman" w:hAnsi="Times New Roman" w:cs="Times New Roman"/>
                <w:sz w:val="20"/>
                <w:szCs w:val="20"/>
              </w:rPr>
              <w:t>Üniversite kapsamında mesleki gelişime yönelik eğitimler, kurslar ve sertifika faaliyetleri yürütülmektedir.</w:t>
            </w:r>
          </w:p>
        </w:tc>
        <w:tc>
          <w:tcPr>
            <w:tcW w:w="1276" w:type="dxa"/>
            <w:vAlign w:val="center"/>
          </w:tcPr>
          <w:p w14:paraId="1791FCD7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417" w:type="dxa"/>
            <w:vAlign w:val="center"/>
          </w:tcPr>
          <w:p w14:paraId="569D8DD5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210" w:type="dxa"/>
            <w:vAlign w:val="center"/>
          </w:tcPr>
          <w:p w14:paraId="75571A63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299C4B64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6C0505E1" w14:textId="77777777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  <w:tc>
          <w:tcPr>
            <w:tcW w:w="1109" w:type="dxa"/>
            <w:vAlign w:val="center"/>
          </w:tcPr>
          <w:p w14:paraId="14010280" w14:textId="5BB34242" w:rsidR="00FB4360" w:rsidRPr="00DC1D82" w:rsidRDefault="00FB4360" w:rsidP="00FB4360">
            <w:pPr>
              <w:jc w:val="center"/>
              <w:rPr>
                <w:sz w:val="16"/>
                <w:szCs w:val="20"/>
              </w:rPr>
            </w:pPr>
            <w:r w:rsidRPr="00DC1D82">
              <w:rPr>
                <w:sz w:val="16"/>
                <w:szCs w:val="20"/>
              </w:rPr>
              <w:t>(   )</w:t>
            </w:r>
          </w:p>
        </w:tc>
      </w:tr>
    </w:tbl>
    <w:p w14:paraId="432FBC30" w14:textId="2E61FBA0" w:rsidR="00FA7FA2" w:rsidRPr="00376612" w:rsidRDefault="00FA7FA2" w:rsidP="00376612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sectPr w:rsidR="00FA7FA2" w:rsidRPr="00376612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133F6" w14:textId="77777777" w:rsidR="00C424F3" w:rsidRDefault="00C424F3" w:rsidP="003343C2">
      <w:pPr>
        <w:spacing w:after="0" w:line="240" w:lineRule="auto"/>
      </w:pPr>
      <w:r>
        <w:separator/>
      </w:r>
    </w:p>
  </w:endnote>
  <w:endnote w:type="continuationSeparator" w:id="0">
    <w:p w14:paraId="68921320" w14:textId="77777777" w:rsidR="00C424F3" w:rsidRDefault="00C424F3" w:rsidP="00334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9684C" w14:textId="77777777" w:rsidR="000D0CD3" w:rsidRPr="000D0CD3" w:rsidRDefault="000D0CD3" w:rsidP="000D0CD3">
    <w:pPr>
      <w:pStyle w:val="AltBilgi"/>
      <w:rPr>
        <w:rFonts w:ascii="Times New Roman" w:hAnsi="Times New Roman" w:cs="Times New Roman"/>
        <w:sz w:val="20"/>
        <w:szCs w:val="20"/>
      </w:rPr>
    </w:pPr>
  </w:p>
  <w:p w14:paraId="60A2F304" w14:textId="77777777" w:rsidR="000D0CD3" w:rsidRPr="000D0CD3" w:rsidRDefault="000D0CD3" w:rsidP="000D0CD3">
    <w:pPr>
      <w:pStyle w:val="AltBilgi"/>
      <w:rPr>
        <w:rFonts w:ascii="Times New Roman" w:hAnsi="Times New Roman" w:cs="Times New Roman"/>
        <w:sz w:val="20"/>
        <w:szCs w:val="20"/>
      </w:rPr>
    </w:pPr>
  </w:p>
  <w:p w14:paraId="6651BE43" w14:textId="77777777" w:rsidR="000D0CD3" w:rsidRPr="000D0CD3" w:rsidRDefault="000D0CD3" w:rsidP="000D0CD3">
    <w:pPr>
      <w:pStyle w:val="AltBilgi"/>
      <w:rPr>
        <w:rFonts w:ascii="Times New Roman" w:hAnsi="Times New Roman" w:cs="Times New Roman"/>
        <w:sz w:val="20"/>
        <w:szCs w:val="20"/>
      </w:rPr>
    </w:pPr>
  </w:p>
  <w:p w14:paraId="68FCFA10" w14:textId="77777777" w:rsidR="000D0CD3" w:rsidRPr="000D0CD3" w:rsidRDefault="000D0CD3" w:rsidP="000D0CD3">
    <w:pPr>
      <w:pStyle w:val="AltBilgi"/>
      <w:rPr>
        <w:rFonts w:ascii="Times New Roman" w:hAnsi="Times New Roman" w:cs="Times New Roman"/>
        <w:sz w:val="20"/>
        <w:szCs w:val="20"/>
      </w:rPr>
    </w:pPr>
  </w:p>
  <w:p w14:paraId="4C121CF7" w14:textId="05D9B9E1" w:rsidR="000D0CD3" w:rsidRPr="000D0CD3" w:rsidRDefault="000D0CD3" w:rsidP="000D0CD3">
    <w:pPr>
      <w:pStyle w:val="AltBilgi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KYS-FRM-119 Yayın Tarihi: 05.07.2021 Revizyon No: 03 </w:t>
    </w:r>
    <w:r w:rsidRPr="000D0CD3">
      <w:rPr>
        <w:rFonts w:ascii="Times New Roman" w:hAnsi="Times New Roman" w:cs="Times New Roman"/>
        <w:sz w:val="20"/>
        <w:szCs w:val="20"/>
      </w:rPr>
      <w:t>Revizyon Tarihi: 07.10.2024</w:t>
    </w:r>
  </w:p>
  <w:p w14:paraId="2CD4CAC7" w14:textId="7A101EEE" w:rsidR="00B25AE8" w:rsidRPr="003343C2" w:rsidRDefault="00B25AE8" w:rsidP="003343C2">
    <w:pPr>
      <w:pStyle w:val="AltBilgi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B79A1" w14:textId="77777777" w:rsidR="00C424F3" w:rsidRDefault="00C424F3" w:rsidP="003343C2">
      <w:pPr>
        <w:spacing w:after="0" w:line="240" w:lineRule="auto"/>
      </w:pPr>
      <w:r>
        <w:separator/>
      </w:r>
    </w:p>
  </w:footnote>
  <w:footnote w:type="continuationSeparator" w:id="0">
    <w:p w14:paraId="476BC81F" w14:textId="77777777" w:rsidR="00C424F3" w:rsidRDefault="00C424F3" w:rsidP="003343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302FB"/>
    <w:multiLevelType w:val="hybridMultilevel"/>
    <w:tmpl w:val="83F48A50"/>
    <w:lvl w:ilvl="0" w:tplc="97F0463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FE3B5F"/>
    <w:multiLevelType w:val="hybridMultilevel"/>
    <w:tmpl w:val="A2007E32"/>
    <w:lvl w:ilvl="0" w:tplc="3FBC95F6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E6C6528"/>
    <w:multiLevelType w:val="hybridMultilevel"/>
    <w:tmpl w:val="DA907608"/>
    <w:lvl w:ilvl="0" w:tplc="98DA5B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2NzK0MDK1MDFT0lEKTi0uzszPAykwrAUAcaYmqSwAAAA="/>
  </w:docVars>
  <w:rsids>
    <w:rsidRoot w:val="0060162F"/>
    <w:rsid w:val="00031D1C"/>
    <w:rsid w:val="0003433D"/>
    <w:rsid w:val="0004176B"/>
    <w:rsid w:val="00050982"/>
    <w:rsid w:val="000A2C64"/>
    <w:rsid w:val="000B6D16"/>
    <w:rsid w:val="000D0CD3"/>
    <w:rsid w:val="00133BB5"/>
    <w:rsid w:val="00172111"/>
    <w:rsid w:val="001A2063"/>
    <w:rsid w:val="00216E74"/>
    <w:rsid w:val="00240B33"/>
    <w:rsid w:val="002E1F47"/>
    <w:rsid w:val="002F66E3"/>
    <w:rsid w:val="003343C2"/>
    <w:rsid w:val="00376612"/>
    <w:rsid w:val="00376B2F"/>
    <w:rsid w:val="003B1AA3"/>
    <w:rsid w:val="003C3141"/>
    <w:rsid w:val="003C7FB1"/>
    <w:rsid w:val="003E3B69"/>
    <w:rsid w:val="00491141"/>
    <w:rsid w:val="004A1292"/>
    <w:rsid w:val="005253AB"/>
    <w:rsid w:val="00541F24"/>
    <w:rsid w:val="005F6538"/>
    <w:rsid w:val="0060162F"/>
    <w:rsid w:val="00645812"/>
    <w:rsid w:val="00647884"/>
    <w:rsid w:val="00676EF7"/>
    <w:rsid w:val="006A1798"/>
    <w:rsid w:val="006B6266"/>
    <w:rsid w:val="00717A2A"/>
    <w:rsid w:val="00746845"/>
    <w:rsid w:val="00792A03"/>
    <w:rsid w:val="007A6DA3"/>
    <w:rsid w:val="007D4328"/>
    <w:rsid w:val="008031C0"/>
    <w:rsid w:val="00873764"/>
    <w:rsid w:val="008C4390"/>
    <w:rsid w:val="008D29EF"/>
    <w:rsid w:val="009473DE"/>
    <w:rsid w:val="00975069"/>
    <w:rsid w:val="009940C0"/>
    <w:rsid w:val="009A718A"/>
    <w:rsid w:val="009D4B6B"/>
    <w:rsid w:val="009E56C9"/>
    <w:rsid w:val="00A34E43"/>
    <w:rsid w:val="00A36D9B"/>
    <w:rsid w:val="00A44C89"/>
    <w:rsid w:val="00B25AE8"/>
    <w:rsid w:val="00B43372"/>
    <w:rsid w:val="00B64EAF"/>
    <w:rsid w:val="00BD4760"/>
    <w:rsid w:val="00C248ED"/>
    <w:rsid w:val="00C424F3"/>
    <w:rsid w:val="00C46498"/>
    <w:rsid w:val="00C75F97"/>
    <w:rsid w:val="00CE3F88"/>
    <w:rsid w:val="00CE5816"/>
    <w:rsid w:val="00D21FE8"/>
    <w:rsid w:val="00D405AB"/>
    <w:rsid w:val="00D5098B"/>
    <w:rsid w:val="00DB1699"/>
    <w:rsid w:val="00DC1D82"/>
    <w:rsid w:val="00E7638F"/>
    <w:rsid w:val="00E90548"/>
    <w:rsid w:val="00F02865"/>
    <w:rsid w:val="00F4763B"/>
    <w:rsid w:val="00F66238"/>
    <w:rsid w:val="00F83301"/>
    <w:rsid w:val="00FA7FA2"/>
    <w:rsid w:val="00FB4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F8430"/>
  <w15:docId w15:val="{954F9448-9040-47C3-9462-7B93B5A7D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6B626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6B626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A20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3343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343C2"/>
  </w:style>
  <w:style w:type="paragraph" w:styleId="AltBilgi">
    <w:name w:val="footer"/>
    <w:basedOn w:val="Normal"/>
    <w:link w:val="AltBilgiChar"/>
    <w:uiPriority w:val="99"/>
    <w:unhideWhenUsed/>
    <w:rsid w:val="003343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343C2"/>
  </w:style>
  <w:style w:type="table" w:styleId="TabloKlavuzu">
    <w:name w:val="Table Grid"/>
    <w:basedOn w:val="NormalTablo"/>
    <w:uiPriority w:val="59"/>
    <w:rsid w:val="00B43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17A2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17A2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17A2A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17A2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17A2A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17A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17A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4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ESRA AVANOGLU</cp:lastModifiedBy>
  <cp:revision>13</cp:revision>
  <dcterms:created xsi:type="dcterms:W3CDTF">2024-09-26T10:52:00Z</dcterms:created>
  <dcterms:modified xsi:type="dcterms:W3CDTF">2024-10-23T07:48:00Z</dcterms:modified>
</cp:coreProperties>
</file>